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0C7B9915" w14:textId="777777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5E55AFE9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5A750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bookmarkEnd w:id="0"/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77777777" w:rsidR="00655D84" w:rsidRPr="00655D84" w:rsidRDefault="00655D84" w:rsidP="00655D84"/>
    <w:p w14:paraId="7DEC14C5" w14:textId="77777777" w:rsidR="00655D84" w:rsidRPr="00655D84" w:rsidRDefault="00655D84" w:rsidP="00655D84"/>
    <w:p w14:paraId="64E5CC2A" w14:textId="77777777" w:rsidR="00655D84" w:rsidRDefault="00655D84" w:rsidP="00655D84"/>
    <w:p w14:paraId="5ED6582C" w14:textId="77777777" w:rsidR="00620AF3" w:rsidRDefault="00620AF3" w:rsidP="00655D84"/>
    <w:p w14:paraId="600185EB" w14:textId="77777777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7777777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77777777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77777777" w:rsidR="00265AA1" w:rsidRDefault="00D90C3D" w:rsidP="00655D84">
      <w:pPr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77777777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4F144575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77777777" w:rsidR="002E001F" w:rsidRPr="00D90C3D" w:rsidRDefault="002E001F" w:rsidP="00A43C28">
      <w:pPr>
        <w:spacing w:before="80"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teering Committee</w:t>
      </w:r>
    </w:p>
    <w:p w14:paraId="07A7F850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Tieniu Tan (Chinese Academy of Sciences, China)</w:t>
      </w:r>
    </w:p>
    <w:p w14:paraId="51EDCEFB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Seong-Whan Lee (Korea University, Korea)</w:t>
      </w:r>
    </w:p>
    <w:p w14:paraId="2B2A5CAF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-Lin Liu (Chinese Academy of Sciences, China)</w:t>
      </w:r>
    </w:p>
    <w:p w14:paraId="133275D3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Sankar K. Pal (Indian Statistical Institute, India)</w:t>
      </w:r>
    </w:p>
    <w:p w14:paraId="11DEE7BD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asushi Yagi (Osaka University, Japan)</w:t>
      </w:r>
    </w:p>
    <w:p w14:paraId="2F6CE719" w14:textId="77777777" w:rsidR="002E001F" w:rsidRDefault="002E001F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</w:p>
    <w:p w14:paraId="7FEA6EB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General Chairs</w:t>
      </w:r>
    </w:p>
    <w:p w14:paraId="5FA64B0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Reinhard Klette (Auckland University of Technology,</w:t>
      </w:r>
      <w:r>
        <w:rPr>
          <w:rFonts w:ascii="Helvetica" w:hAnsi="Helvetica" w:cs="Helvetica"/>
          <w:sz w:val="16"/>
          <w:szCs w:val="16"/>
        </w:rPr>
        <w:t xml:space="preserve"> NZ)</w:t>
      </w:r>
      <w:r w:rsidRPr="00D90C3D">
        <w:rPr>
          <w:rFonts w:ascii="Helvetica" w:hAnsi="Helvetica" w:cs="Helvetica"/>
          <w:sz w:val="16"/>
          <w:szCs w:val="16"/>
        </w:rPr>
        <w:t xml:space="preserve"> </w:t>
      </w:r>
    </w:p>
    <w:p w14:paraId="09984E3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Brendan McCane (University of Otago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32FC65B3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Umapada Pal (Indian Statistical Institute, India)</w:t>
      </w:r>
    </w:p>
    <w:p w14:paraId="17D64AD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301C02C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Program Chairs</w:t>
      </w:r>
    </w:p>
    <w:p w14:paraId="453615F3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Gabriella Sanniti di Baja (Institute of High Performance Computing and Networking, Italy)</w:t>
      </w:r>
    </w:p>
    <w:p w14:paraId="46F4ED6F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Lian Wang (National Laboratory of Pattern Recognition, China)</w:t>
      </w:r>
    </w:p>
    <w:p w14:paraId="3D459337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Palainhnokote Shivkumar (University of Malaya, Malaysia)</w:t>
      </w:r>
    </w:p>
    <w:p w14:paraId="312D814B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9C5EBB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International Liaison Chair</w:t>
      </w:r>
    </w:p>
    <w:p w14:paraId="78EFD02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Edwin Hancock (University of York, United Kingdom)</w:t>
      </w:r>
    </w:p>
    <w:p w14:paraId="23111C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Anil K. Jain (University of Michigan, United States)</w:t>
      </w:r>
    </w:p>
    <w:p w14:paraId="627B19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278A153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orkshop Chairs</w:t>
      </w:r>
    </w:p>
    <w:p w14:paraId="775C39BD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 Lin Liu (National Laboratory of Pattern Recognition, China)</w:t>
      </w:r>
    </w:p>
    <w:p w14:paraId="281FFD4D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Junsong Yuan (Nanyang Technological University, Singapore)</w:t>
      </w:r>
    </w:p>
    <w:p w14:paraId="6E452D57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EE94F8C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Tutorial Chair</w:t>
      </w:r>
      <w:r w:rsidR="00A43C28">
        <w:rPr>
          <w:rFonts w:ascii="Helvetica" w:hAnsi="Helvetica" w:cs="Helvetica"/>
          <w:b/>
          <w:sz w:val="16"/>
          <w:szCs w:val="16"/>
        </w:rPr>
        <w:t>s</w:t>
      </w:r>
    </w:p>
    <w:p w14:paraId="079DB243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chael Blumenstein (University of Technology Sydney, Australia)</w:t>
      </w:r>
    </w:p>
    <w:p w14:paraId="47CC665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Ujjwal Maulik (Jadavpur University, India)</w:t>
      </w:r>
    </w:p>
    <w:p w14:paraId="077E1130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A661729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ponsorship Chair</w:t>
      </w:r>
    </w:p>
    <w:p w14:paraId="099346A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Koichi Kise (Osaka University, Japan)</w:t>
      </w:r>
    </w:p>
    <w:p w14:paraId="720953F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AE6535D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Exhibition/Demo Chairs</w:t>
      </w:r>
    </w:p>
    <w:p w14:paraId="2118F8B8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ue Lu (East China Normal University, China)</w:t>
      </w:r>
    </w:p>
    <w:p w14:paraId="560A6DE7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Partha Pratim Roy (IIT Rookey, India)</w:t>
      </w:r>
    </w:p>
    <w:p w14:paraId="6927268F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DFF2E8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Local Organising Chair</w:t>
      </w:r>
    </w:p>
    <w:p w14:paraId="61A84D60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Martin Stommel (Auckland University of Technology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10AD4A6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30BDB7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Organising Committee</w:t>
      </w:r>
    </w:p>
    <w:p w14:paraId="58EEFE6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Weiqi Yan (Auckland University of Technology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3A1B823" w14:textId="77777777" w:rsidR="00D90C3D" w:rsidRPr="00D90C3D" w:rsidRDefault="00A43C28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3C792709">
                <wp:simplePos x="0" y="0"/>
                <wp:positionH relativeFrom="column">
                  <wp:posOffset>2607547</wp:posOffset>
                </wp:positionH>
                <wp:positionV relativeFrom="paragraph">
                  <wp:posOffset>58490</wp:posOffset>
                </wp:positionV>
                <wp:extent cx="4250955" cy="690824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955" cy="690824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CDB55A3" id="Group 5" o:spid="_x0000_s1026" style="position:absolute;margin-left:205.3pt;margin-top:4.6pt;width:334.7pt;height:54.4pt;z-index:251664384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ii&#10;ivjb/gnz/wAE/P2C/GX7BHwQ8X+L/wBiP4Q6tq2rfCHw1eapqmpfDXS57i8uJdLtnkmlkeAtJI7s&#10;WZ2JLEkkkmgD7J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3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4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5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6" o:title=""/>
                  <v:path arrowok="t"/>
                </v:shape>
              </v:group>
            </w:pict>
          </mc:Fallback>
        </mc:AlternateContent>
      </w:r>
      <w:r w:rsidR="00D90C3D" w:rsidRPr="00D90C3D">
        <w:rPr>
          <w:rFonts w:ascii="Helvetica" w:hAnsi="Helvetica" w:cs="Helvetica"/>
          <w:sz w:val="16"/>
          <w:szCs w:val="16"/>
        </w:rPr>
        <w:t xml:space="preserve">Minh Nguyen (Auckland University of Technology, </w:t>
      </w:r>
      <w:r w:rsidR="00D90C3D">
        <w:rPr>
          <w:rFonts w:ascii="Helvetica" w:hAnsi="Helvetica" w:cs="Helvetica"/>
          <w:sz w:val="16"/>
          <w:szCs w:val="16"/>
        </w:rPr>
        <w:t>NZ</w:t>
      </w:r>
      <w:r w:rsidR="00D90C3D" w:rsidRPr="00D90C3D">
        <w:rPr>
          <w:rFonts w:ascii="Helvetica" w:hAnsi="Helvetica" w:cs="Helvetica"/>
          <w:sz w:val="16"/>
          <w:szCs w:val="16"/>
        </w:rPr>
        <w:t>)</w:t>
      </w:r>
    </w:p>
    <w:p w14:paraId="4E21FBF1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Tapabrata Chakraborty (University of Otago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8CB359B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76D421BE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eb Chair</w:t>
      </w:r>
    </w:p>
    <w:p w14:paraId="431F7D32" w14:textId="77777777" w:rsid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Andrew Chen (University of Auckland, </w:t>
      </w:r>
      <w:r>
        <w:rPr>
          <w:rFonts w:ascii="Helvetica" w:hAnsi="Helvetica" w:cs="Helvetica"/>
          <w:sz w:val="16"/>
          <w:szCs w:val="16"/>
        </w:rPr>
        <w:t>NZ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A12B4B7" w14:textId="77777777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>ACPR 2019 solicits high-quality original research for publication in its main conference and co-located workshops. All accepted papers will be published in IEEE Xplore and indexed by EI. Topics of interest include all aspects of pattern recognition including, but not limited to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77777777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77777777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77777777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77777777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7777777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77777777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77777777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Maximum full paper length is </w:t>
      </w:r>
      <w:r w:rsidR="00A43C28">
        <w:rPr>
          <w:rFonts w:ascii="Helvetica" w:hAnsi="Helvetica" w:cs="Helvetica"/>
          <w:sz w:val="20"/>
          <w:szCs w:val="20"/>
        </w:rPr>
        <w:br/>
        <w:t>6</w:t>
      </w:r>
      <w:r>
        <w:rPr>
          <w:rFonts w:ascii="Helvetica" w:hAnsi="Helvetica" w:cs="Helvetica"/>
          <w:sz w:val="20"/>
          <w:szCs w:val="20"/>
        </w:rPr>
        <w:t xml:space="preserve"> pages in two-column IEEE format. All papers will be peer reviewed.</w:t>
      </w:r>
    </w:p>
    <w:p w14:paraId="628E7D29" w14:textId="7777777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  <w:r w:rsidRPr="009A54D4">
        <w:rPr>
          <w:rFonts w:ascii="Helvetica" w:hAnsi="Helvetica" w:cs="Helvetica"/>
          <w:sz w:val="20"/>
          <w:szCs w:val="20"/>
        </w:rPr>
        <w:t xml:space="preserve"> (tentative and subject to change)</w:t>
      </w:r>
    </w:p>
    <w:p w14:paraId="0F647E11" w14:textId="7777777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777777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777777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77777777" w:rsidR="009A54D4" w:rsidRPr="009A54D4" w:rsidRDefault="008E35E8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CC1EAD">
        <w:rPr>
          <w:rFonts w:ascii="Helvetica" w:hAnsi="Helvetica" w:cs="Helvetica"/>
          <w:sz w:val="20"/>
          <w:szCs w:val="20"/>
        </w:rPr>
        <w:t xml:space="preserve"> (</w:t>
      </w:r>
      <w:r w:rsidR="002E001F">
        <w:rPr>
          <w:rFonts w:ascii="Helvetica" w:hAnsi="Helvetica" w:cs="Helvetica"/>
          <w:sz w:val="20"/>
          <w:szCs w:val="20"/>
        </w:rPr>
        <w:t>+ 25</w:t>
      </w:r>
      <w:r w:rsidR="002E001F" w:rsidRPr="002E001F">
        <w:rPr>
          <w:rFonts w:ascii="Helvetica" w:hAnsi="Helvetica" w:cs="Helvetica"/>
          <w:sz w:val="20"/>
          <w:szCs w:val="20"/>
          <w:vertAlign w:val="superscript"/>
        </w:rPr>
        <w:t>th</w:t>
      </w:r>
      <w:r w:rsidR="002E001F">
        <w:rPr>
          <w:rFonts w:ascii="Helvetica" w:hAnsi="Helvetica" w:cs="Helvetica"/>
          <w:sz w:val="20"/>
          <w:szCs w:val="20"/>
        </w:rPr>
        <w:t xml:space="preserve"> for tutorials</w:t>
      </w:r>
      <w:r w:rsidR="00CC1EAD">
        <w:rPr>
          <w:rFonts w:ascii="Helvetica" w:hAnsi="Helvetica" w:cs="Helvetica"/>
          <w:sz w:val="20"/>
          <w:szCs w:val="20"/>
        </w:rPr>
        <w:t>)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rAUAJbnONSwAAAA="/>
  </w:docVars>
  <w:rsids>
    <w:rsidRoot w:val="00655D84"/>
    <w:rsid w:val="0010565D"/>
    <w:rsid w:val="001F5A91"/>
    <w:rsid w:val="001F6341"/>
    <w:rsid w:val="00265AA1"/>
    <w:rsid w:val="002E001F"/>
    <w:rsid w:val="00302D34"/>
    <w:rsid w:val="0041177B"/>
    <w:rsid w:val="00471F3F"/>
    <w:rsid w:val="004F08A5"/>
    <w:rsid w:val="00620821"/>
    <w:rsid w:val="00620AF3"/>
    <w:rsid w:val="006349BE"/>
    <w:rsid w:val="00655D84"/>
    <w:rsid w:val="00732D2D"/>
    <w:rsid w:val="00800586"/>
    <w:rsid w:val="00845B9E"/>
    <w:rsid w:val="008D75A5"/>
    <w:rsid w:val="008E35E8"/>
    <w:rsid w:val="009626E9"/>
    <w:rsid w:val="00976C8B"/>
    <w:rsid w:val="009A54D4"/>
    <w:rsid w:val="009E0BBF"/>
    <w:rsid w:val="00A16095"/>
    <w:rsid w:val="00A43C28"/>
    <w:rsid w:val="00A725AD"/>
    <w:rsid w:val="00C4524F"/>
    <w:rsid w:val="00C81DF2"/>
    <w:rsid w:val="00CC1EAD"/>
    <w:rsid w:val="00D90C3D"/>
    <w:rsid w:val="00DB145A"/>
    <w:rsid w:val="00DF0FAD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CEDF8-D752-493D-A278-19CFB12C6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drew Chen</cp:lastModifiedBy>
  <cp:revision>35</cp:revision>
  <dcterms:created xsi:type="dcterms:W3CDTF">2018-08-09T11:26:00Z</dcterms:created>
  <dcterms:modified xsi:type="dcterms:W3CDTF">2018-11-08T02:02:00Z</dcterms:modified>
</cp:coreProperties>
</file>